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First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Khaled</w:t>
      </w:r>
      <w:r>
        <w:t xml:space="preserve"> </w:t>
      </w:r>
      <w:r>
        <w:t xml:space="preserve">Alzafari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6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load-the-data"/>
      <w:bookmarkEnd w:id="21"/>
      <w:r>
        <w:t xml:space="preserve">load the Data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ydat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histogram-for-the-total-number-of-steps-per-day"/>
      <w:bookmarkEnd w:id="22"/>
      <w:r>
        <w:t xml:space="preserve">Histogram for the total number of steps per day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talSteps$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for Total Steps Per 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_fa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he-mean-and-median-total-number-of-steps-taken-per-day"/>
      <w:bookmarkEnd w:id="24"/>
      <w:r>
        <w:t xml:space="preserve">the mean and median total number of steps taken per day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ean_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$steps,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_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$steps,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_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_steps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5" w:name="the-average-daily-activity-pattern"/>
      <w:bookmarkEnd w:id="25"/>
      <w:r>
        <w:t xml:space="preserve">The average daily activity pattern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e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anSteps$interval, meanSteps$steps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d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ime seires for Average number of steps Taken at 5 minute Interv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5-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_fa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which-5-minute-interval-on-average-across-all-the-days-in-the-dataset-contains-the-maximum-number-of-steps"/>
      <w:bookmarkEnd w:id="27"/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axinter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tep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Steps$steps), ]</w:t>
      </w:r>
      <w:r>
        <w:br w:type="textWrapping"/>
      </w:r>
      <w:r>
        <w:rPr>
          <w:rStyle w:val="NormalTok"/>
        </w:rPr>
        <w:t xml:space="preserve">maxinterval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SourceCode"/>
      </w:pPr>
      <w:r>
        <w:rPr>
          <w:rStyle w:val="NormalTok"/>
        </w:rPr>
        <w:t xml:space="preserve">### It is the interval number 835  that has the value of 206.2</w:t>
      </w:r>
    </w:p>
    <w:p>
      <w:pPr>
        <w:pStyle w:val="Heading2"/>
      </w:pPr>
      <w:bookmarkStart w:id="28" w:name="imputing-missing-values"/>
      <w:bookmarkEnd w:id="28"/>
      <w:r>
        <w:t xml:space="preserve">Imputing missing values</w:t>
      </w:r>
    </w:p>
    <w:p>
      <w:pPr>
        <w:pStyle w:val="Heading3"/>
      </w:pPr>
      <w:bookmarkStart w:id="29" w:name="number-of-missing-value"/>
      <w:bookmarkEnd w:id="29"/>
      <w:r>
        <w:t xml:space="preserve">Number of Missing Value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missing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ydata))</w:t>
      </w:r>
      <w:r>
        <w:br w:type="textWrapping"/>
      </w:r>
      <w:r>
        <w:rPr>
          <w:rStyle w:val="NormalTok"/>
        </w:rPr>
        <w:t xml:space="preserve">missing_rows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2"/>
      </w:pPr>
      <w:bookmarkStart w:id="30" w:name="devise-a-strategy-for-filling-in-all-of-the-missing-values-in-the-dataset-the-new-stratgy-depend-on-replace-na-with-the-mean-of-the-steps-variable"/>
      <w:bookmarkEnd w:id="30"/>
      <w:r>
        <w:t xml:space="preserve">Devise a strategy for filling in all of the missing values in the dataset the new stratgy depend on replace NA with the mean of the "steps" variable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newdatase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br w:type="textWrapping"/>
      </w:r>
      <w:r>
        <w:rPr>
          <w:rStyle w:val="NormalTok"/>
        </w:rPr>
        <w:t xml:space="preserve">newdataset$step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dataset$steps))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dataset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Heading2"/>
      </w:pPr>
      <w:bookmarkStart w:id="31" w:name="histogram-for-the-new-data-set"/>
      <w:bookmarkEnd w:id="31"/>
      <w:r>
        <w:t xml:space="preserve">histogram for the new Data Set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new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aset, 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total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wtotalSteps$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istogram for Total Steps Per 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tal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_fa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the-mean-and-median-total-number-of-steps-taken-per-day-for-the-new-data-set"/>
      <w:bookmarkEnd w:id="33"/>
      <w:r>
        <w:t xml:space="preserve">The mean and median total number of steps taken per day for the new data set: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newMean_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totalSteps$steps)</w:t>
      </w:r>
      <w:r>
        <w:br w:type="textWrapping"/>
      </w:r>
      <w:r>
        <w:rPr>
          <w:rStyle w:val="NormalTok"/>
        </w:rPr>
        <w:t xml:space="preserve">newMedian_ste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newtotalSteps$steps)</w:t>
      </w:r>
      <w:r>
        <w:br w:type="textWrapping"/>
      </w:r>
      <w:r>
        <w:rPr>
          <w:rStyle w:val="NormalTok"/>
        </w:rPr>
        <w:t xml:space="preserve">newMean_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newMedian_steps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34" w:name="what-is-the-impact-of-imputing-missing-data-on-the-estimates-of-the-total-daily-number-of-steps"/>
      <w:bookmarkEnd w:id="34"/>
      <w:r>
        <w:t xml:space="preserve">What is the impact of imputing missing data on the estimates of the total daily number of steps?</w:t>
      </w:r>
    </w:p>
    <w:p>
      <w:pPr>
        <w:pStyle w:val="Heading3"/>
      </w:pPr>
      <w:bookmarkStart w:id="35" w:name="the-mean-for-both-data-before-and-after-removing-missing-data-na-while-our-strategy-was-based-on-replacing-na-with-the-mean-of-the-same-variable.whereas-the-there-is-a-small-difference-for-the-median-before-removeing-na-and-after."/>
      <w:bookmarkEnd w:id="35"/>
      <w:r>
        <w:t xml:space="preserve">The mean for both data (before and after removing missing Data NA) while our strategy was based on replacing NA with the mean of the same variable.whereas, the there is a small difference for the median before removeing NA and after.</w:t>
      </w:r>
    </w:p>
    <w:p>
      <w:pPr>
        <w:pStyle w:val="Heading2"/>
      </w:pPr>
      <w:bookmarkStart w:id="36" w:name="are-there-differences-in-activity-patterns-between-weekdays-and-weekends"/>
      <w:bookmarkEnd w:id="36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echo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newdataset$day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newdataset$date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2.1</w:t>
      </w:r>
    </w:p>
    <w:p>
      <w:pPr>
        <w:pStyle w:val="SourceCode"/>
      </w:pPr>
      <w:r>
        <w:rPr>
          <w:rStyle w:val="NormalTok"/>
        </w:rPr>
        <w:t xml:space="preserve">newdataset$wee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newdataset$day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ewmean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aset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ewmeanSte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newmeanSteps$interval, newmeanSteps$step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meanSteps$weeks) 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X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erage number of steps Taken at 5 minute Interv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5-min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Type of week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R_fa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the-difference-is-clear-between-the-normal-working-days-and-weekend-days..."/>
      <w:bookmarkEnd w:id="38"/>
      <w:r>
        <w:t xml:space="preserve">The difference is clear between the normal working days and weekend days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6d4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First Assignment</dc:title>
  <dc:creator>Khaled Alzafari</dc:creator>
  <dcterms:created xsi:type="dcterms:W3CDTF">2015-09-16</dcterms:created>
  <dcterms:modified xsi:type="dcterms:W3CDTF">2015-09-16</dcterms:modified>
</cp:coreProperties>
</file>